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1E57" w:rsidRDefault="00301E57"/>
    <w:p w:rsidR="00301E57" w:rsidRDefault="00301E57"/>
    <w:p w:rsidR="00301E57" w:rsidRDefault="00301E57"/>
    <w:p w:rsidR="00301E57" w:rsidRDefault="00301E57" w:rsidP="00301E57">
      <w:r>
        <w:tab/>
      </w:r>
      <w:r>
        <w:tab/>
      </w:r>
      <w:r>
        <w:tab/>
      </w:r>
      <w:r>
        <w:tab/>
      </w:r>
      <w:r w:rsidR="00AF4D1A">
        <w:rPr>
          <w:noProof/>
        </w:rPr>
        <w:drawing>
          <wp:inline distT="0" distB="0" distL="0" distR="0">
            <wp:extent cx="2181890" cy="2066229"/>
            <wp:effectExtent l="19050" t="0" r="8860" b="0"/>
            <wp:docPr id="1" name="Picture 0" descr="Hope Christian Academy 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e Christian Academy Patch.PNG"/>
                    <pic:cNvPicPr/>
                  </pic:nvPicPr>
                  <pic:blipFill>
                    <a:blip r:embed="rId5"/>
                    <a:stretch>
                      <a:fillRect/>
                    </a:stretch>
                  </pic:blipFill>
                  <pic:spPr>
                    <a:xfrm>
                      <a:off x="0" y="0"/>
                      <a:ext cx="2186112" cy="2070227"/>
                    </a:xfrm>
                    <a:prstGeom prst="rect">
                      <a:avLst/>
                    </a:prstGeom>
                  </pic:spPr>
                </pic:pic>
              </a:graphicData>
            </a:graphic>
          </wp:inline>
        </w:drawing>
      </w:r>
      <w:r>
        <w:tab/>
      </w:r>
      <w:r>
        <w:tab/>
      </w:r>
    </w:p>
    <w:p w:rsidR="00301E57" w:rsidRDefault="00301E57"/>
    <w:p w:rsidR="00301E57" w:rsidRDefault="00301E57"/>
    <w:p w:rsidR="00301E57" w:rsidRDefault="00301E57"/>
    <w:p w:rsidR="00301E57" w:rsidRDefault="00301E57"/>
    <w:p w:rsidR="00301E57" w:rsidRPr="00301E57" w:rsidRDefault="00301E57" w:rsidP="00301E57">
      <w:pPr>
        <w:jc w:val="center"/>
        <w:rPr>
          <w:b/>
          <w:sz w:val="72"/>
          <w:szCs w:val="72"/>
        </w:rPr>
      </w:pPr>
      <w:r w:rsidRPr="00301E57">
        <w:rPr>
          <w:b/>
          <w:sz w:val="72"/>
          <w:szCs w:val="72"/>
        </w:rPr>
        <w:t>HOPE CHRISTIAN ACADEMY</w:t>
      </w:r>
    </w:p>
    <w:p w:rsidR="00301E57" w:rsidRDefault="00301E57"/>
    <w:p w:rsidR="00301E57" w:rsidRDefault="00301E57"/>
    <w:p w:rsidR="00301E57" w:rsidRPr="00301E57" w:rsidRDefault="00301E57" w:rsidP="00301E57">
      <w:pPr>
        <w:jc w:val="center"/>
        <w:rPr>
          <w:b/>
          <w:color w:val="17365D" w:themeColor="text2" w:themeShade="BF"/>
          <w:sz w:val="52"/>
          <w:szCs w:val="52"/>
        </w:rPr>
      </w:pPr>
      <w:r w:rsidRPr="00301E57">
        <w:rPr>
          <w:b/>
          <w:color w:val="17365D" w:themeColor="text2" w:themeShade="BF"/>
          <w:sz w:val="52"/>
          <w:szCs w:val="52"/>
        </w:rPr>
        <w:t>A Legacy of Excellence</w:t>
      </w:r>
    </w:p>
    <w:p w:rsidR="00301E57" w:rsidRDefault="00301E57"/>
    <w:p w:rsidR="00301E57" w:rsidRDefault="00301E57"/>
    <w:p w:rsidR="00784536" w:rsidRDefault="00784536"/>
    <w:p w:rsidR="00301E57" w:rsidRDefault="00301E57"/>
    <w:p w:rsidR="00301E57" w:rsidRDefault="00301E57"/>
    <w:p w:rsidR="00301E57" w:rsidRPr="00301E57" w:rsidRDefault="00301E57" w:rsidP="00301E57">
      <w:pPr>
        <w:jc w:val="center"/>
        <w:rPr>
          <w:b/>
          <w:sz w:val="72"/>
          <w:szCs w:val="72"/>
        </w:rPr>
      </w:pPr>
    </w:p>
    <w:p w:rsidR="00784536" w:rsidRPr="00784536" w:rsidRDefault="00301E57" w:rsidP="00301E57">
      <w:pPr>
        <w:jc w:val="center"/>
        <w:rPr>
          <w:b/>
          <w:sz w:val="48"/>
          <w:szCs w:val="48"/>
        </w:rPr>
      </w:pPr>
      <w:r w:rsidRPr="00784536">
        <w:rPr>
          <w:b/>
          <w:sz w:val="48"/>
          <w:szCs w:val="48"/>
        </w:rPr>
        <w:t>VOLUNTEER</w:t>
      </w:r>
      <w:r w:rsidR="00146AC1" w:rsidRPr="00784536">
        <w:rPr>
          <w:b/>
          <w:sz w:val="48"/>
          <w:szCs w:val="48"/>
        </w:rPr>
        <w:t>/TEACHER</w:t>
      </w:r>
      <w:r w:rsidR="00784536" w:rsidRPr="00784536">
        <w:rPr>
          <w:b/>
          <w:sz w:val="48"/>
          <w:szCs w:val="48"/>
        </w:rPr>
        <w:t>/HCA STAF</w:t>
      </w:r>
      <w:r w:rsidR="00784536">
        <w:rPr>
          <w:b/>
          <w:sz w:val="48"/>
          <w:szCs w:val="48"/>
        </w:rPr>
        <w:t>F</w:t>
      </w:r>
    </w:p>
    <w:p w:rsidR="00784536" w:rsidRDefault="00784536" w:rsidP="00301E57">
      <w:pPr>
        <w:jc w:val="center"/>
        <w:rPr>
          <w:b/>
          <w:sz w:val="64"/>
          <w:szCs w:val="64"/>
        </w:rPr>
      </w:pPr>
    </w:p>
    <w:p w:rsidR="00C83199" w:rsidRPr="00784536" w:rsidRDefault="00301E57" w:rsidP="00301E57">
      <w:pPr>
        <w:jc w:val="center"/>
        <w:rPr>
          <w:b/>
          <w:sz w:val="64"/>
          <w:szCs w:val="64"/>
        </w:rPr>
      </w:pPr>
      <w:r w:rsidRPr="00784536">
        <w:rPr>
          <w:b/>
          <w:sz w:val="64"/>
          <w:szCs w:val="64"/>
        </w:rPr>
        <w:t xml:space="preserve"> APPLICATION</w:t>
      </w:r>
    </w:p>
    <w:p w:rsidR="00146AC1" w:rsidRDefault="00146AC1" w:rsidP="00301E57">
      <w:pPr>
        <w:jc w:val="center"/>
        <w:rPr>
          <w:b/>
          <w:sz w:val="72"/>
          <w:szCs w:val="72"/>
        </w:rPr>
      </w:pPr>
    </w:p>
    <w:p w:rsidR="00301E57" w:rsidRDefault="00301E57" w:rsidP="00301E57">
      <w:pPr>
        <w:jc w:val="center"/>
        <w:rPr>
          <w:b/>
        </w:rPr>
      </w:pPr>
    </w:p>
    <w:p w:rsidR="00301E57" w:rsidRDefault="00301E57" w:rsidP="00301E57">
      <w:pPr>
        <w:jc w:val="center"/>
        <w:rPr>
          <w:b/>
        </w:rPr>
      </w:pPr>
    </w:p>
    <w:p w:rsidR="00301E57" w:rsidRPr="00301E57" w:rsidRDefault="00301E57" w:rsidP="00301E57">
      <w:pPr>
        <w:rPr>
          <w:rFonts w:ascii="Lucida Calligraphy" w:hAnsi="Lucida Calligraphy"/>
        </w:rPr>
      </w:pPr>
      <w:r w:rsidRPr="00301E57">
        <w:rPr>
          <w:rFonts w:ascii="Lucida Calligraphy" w:hAnsi="Lucida Calligraphy"/>
        </w:rPr>
        <w:t>Dear Volunteer</w:t>
      </w:r>
      <w:r w:rsidR="00146AC1">
        <w:rPr>
          <w:rFonts w:ascii="Lucida Calligraphy" w:hAnsi="Lucida Calligraphy"/>
        </w:rPr>
        <w:t>/Teacher</w:t>
      </w:r>
      <w:r w:rsidR="00784536">
        <w:rPr>
          <w:rFonts w:ascii="Lucida Calligraphy" w:hAnsi="Lucida Calligraphy"/>
        </w:rPr>
        <w:t>/HCA Staff</w:t>
      </w:r>
      <w:r w:rsidRPr="00301E57">
        <w:rPr>
          <w:rFonts w:ascii="Lucida Calligraphy" w:hAnsi="Lucida Calligraphy"/>
        </w:rPr>
        <w:t xml:space="preserve">, </w:t>
      </w:r>
    </w:p>
    <w:p w:rsidR="00301E57" w:rsidRPr="00301E57" w:rsidRDefault="00301E57" w:rsidP="00301E57">
      <w:pPr>
        <w:rPr>
          <w:rFonts w:ascii="Lucida Calligraphy" w:hAnsi="Lucida Calligraphy"/>
        </w:rPr>
      </w:pPr>
    </w:p>
    <w:p w:rsidR="00301E57" w:rsidRDefault="00301E57" w:rsidP="00301E57">
      <w:pPr>
        <w:rPr>
          <w:rFonts w:ascii="Lucida Calligraphy" w:hAnsi="Lucida Calligraphy"/>
        </w:rPr>
      </w:pPr>
      <w:r w:rsidRPr="00301E57">
        <w:rPr>
          <w:rFonts w:ascii="Lucida Calligraphy" w:hAnsi="Lucida Calligraphy"/>
        </w:rPr>
        <w:t xml:space="preserve">Hope Christian Academy wants to thank you for making the commitment to </w:t>
      </w:r>
      <w:r w:rsidR="00146AC1">
        <w:rPr>
          <w:rFonts w:ascii="Lucida Calligraphy" w:hAnsi="Lucida Calligraphy"/>
        </w:rPr>
        <w:t>dedicate</w:t>
      </w:r>
      <w:r w:rsidRPr="00301E57">
        <w:rPr>
          <w:rFonts w:ascii="Lucida Calligraphy" w:hAnsi="Lucida Calligraphy"/>
        </w:rPr>
        <w:t xml:space="preserve"> your time and effort for our school. </w:t>
      </w:r>
    </w:p>
    <w:p w:rsidR="00301E57" w:rsidRDefault="00301E57" w:rsidP="00301E57">
      <w:pPr>
        <w:rPr>
          <w:rFonts w:ascii="Lucida Calligraphy" w:hAnsi="Lucida Calligraphy"/>
        </w:rPr>
      </w:pPr>
      <w:r w:rsidRPr="00301E57">
        <w:rPr>
          <w:rFonts w:ascii="Lucida Calligraphy" w:hAnsi="Lucida Calligraphy"/>
        </w:rPr>
        <w:t>We appreciate you and your family for everything you do. Volunteering</w:t>
      </w:r>
      <w:r w:rsidR="00146AC1">
        <w:rPr>
          <w:rFonts w:ascii="Lucida Calligraphy" w:hAnsi="Lucida Calligraphy"/>
        </w:rPr>
        <w:t xml:space="preserve"> and Ministering</w:t>
      </w:r>
      <w:r w:rsidRPr="00301E57">
        <w:rPr>
          <w:rFonts w:ascii="Lucida Calligraphy" w:hAnsi="Lucida Calligraphy"/>
        </w:rPr>
        <w:t xml:space="preserve"> is a great way to connect with the school and have a hands-on experience with </w:t>
      </w:r>
      <w:r w:rsidR="00146AC1" w:rsidRPr="00146AC1">
        <w:rPr>
          <w:rFonts w:ascii="Lucida Calligraphy" w:hAnsi="Lucida Calligraphy"/>
          <w:noProof/>
        </w:rPr>
        <w:t>children</w:t>
      </w:r>
      <w:r w:rsidR="00146AC1">
        <w:rPr>
          <w:rFonts w:ascii="Lucida Calligraphy" w:hAnsi="Lucida Calligraphy"/>
          <w:noProof/>
        </w:rPr>
        <w:t>'</w:t>
      </w:r>
      <w:r w:rsidR="00146AC1" w:rsidRPr="00146AC1">
        <w:rPr>
          <w:rFonts w:ascii="Lucida Calligraphy" w:hAnsi="Lucida Calligraphy"/>
          <w:noProof/>
        </w:rPr>
        <w:t>s</w:t>
      </w:r>
      <w:r w:rsidRPr="00301E57">
        <w:rPr>
          <w:rFonts w:ascii="Lucida Calligraphy" w:hAnsi="Lucida Calligraphy"/>
        </w:rPr>
        <w:t xml:space="preserve"> education. </w:t>
      </w:r>
    </w:p>
    <w:p w:rsidR="00301E57" w:rsidRDefault="00301E57" w:rsidP="00301E57">
      <w:pPr>
        <w:rPr>
          <w:rFonts w:ascii="Lucida Calligraphy" w:hAnsi="Lucida Calligraphy"/>
        </w:rPr>
      </w:pPr>
    </w:p>
    <w:p w:rsidR="00301E57" w:rsidRDefault="00301E57" w:rsidP="00301E57">
      <w:pPr>
        <w:rPr>
          <w:rFonts w:ascii="Lucida Calligraphy" w:hAnsi="Lucida Calligraphy"/>
        </w:rPr>
      </w:pPr>
      <w:r w:rsidRPr="00301E57">
        <w:rPr>
          <w:rFonts w:ascii="Lucida Calligraphy" w:hAnsi="Lucida Calligraphy"/>
        </w:rPr>
        <w:t xml:space="preserve">We understand that it is difficult to </w:t>
      </w:r>
      <w:r w:rsidR="00146AC1">
        <w:rPr>
          <w:rFonts w:ascii="Lucida Calligraphy" w:hAnsi="Lucida Calligraphy"/>
        </w:rPr>
        <w:t xml:space="preserve">make this sacrifice to work for Christian School with a </w:t>
      </w:r>
      <w:r w:rsidR="00146AC1">
        <w:rPr>
          <w:rFonts w:ascii="Lucida Calligraphy" w:hAnsi="Lucida Calligraphy"/>
          <w:noProof/>
        </w:rPr>
        <w:t>smaller</w:t>
      </w:r>
      <w:r w:rsidR="00146AC1">
        <w:rPr>
          <w:rFonts w:ascii="Lucida Calligraphy" w:hAnsi="Lucida Calligraphy"/>
        </w:rPr>
        <w:t xml:space="preserve"> pay</w:t>
      </w:r>
      <w:r w:rsidR="00784536">
        <w:rPr>
          <w:rFonts w:ascii="Lucida Calligraphy" w:hAnsi="Lucida Calligraphy"/>
        </w:rPr>
        <w:t xml:space="preserve"> or volunteering your hours</w:t>
      </w:r>
      <w:r w:rsidRPr="00301E57">
        <w:rPr>
          <w:rFonts w:ascii="Lucida Calligraphy" w:hAnsi="Lucida Calligraphy"/>
        </w:rPr>
        <w:t xml:space="preserve">. </w:t>
      </w:r>
      <w:r w:rsidR="00146AC1">
        <w:rPr>
          <w:rFonts w:ascii="Lucida Calligraphy" w:hAnsi="Lucida Calligraphy"/>
        </w:rPr>
        <w:t>We are praying for you</w:t>
      </w:r>
      <w:r w:rsidRPr="00301E57">
        <w:rPr>
          <w:rFonts w:ascii="Lucida Calligraphy" w:hAnsi="Lucida Calligraphy"/>
        </w:rPr>
        <w:t xml:space="preserve"> and </w:t>
      </w:r>
      <w:r w:rsidR="00784536">
        <w:rPr>
          <w:rFonts w:ascii="Lucida Calligraphy" w:hAnsi="Lucida Calligraphy"/>
        </w:rPr>
        <w:t xml:space="preserve">your </w:t>
      </w:r>
      <w:r w:rsidR="00146AC1">
        <w:rPr>
          <w:rFonts w:ascii="Lucida Calligraphy" w:hAnsi="Lucida Calligraphy"/>
        </w:rPr>
        <w:t xml:space="preserve">family for God to </w:t>
      </w:r>
      <w:r w:rsidR="00784536">
        <w:rPr>
          <w:rFonts w:ascii="Lucida Calligraphy" w:hAnsi="Lucida Calligraphy"/>
        </w:rPr>
        <w:t>give you His reward</w:t>
      </w:r>
      <w:r w:rsidR="00784536">
        <w:rPr>
          <w:rFonts w:ascii="Lucida Calligraphy" w:hAnsi="Lucida Calligraphy"/>
          <w:noProof/>
        </w:rPr>
        <w:t>.</w:t>
      </w:r>
      <w:r w:rsidR="00146AC1" w:rsidRPr="00146AC1">
        <w:rPr>
          <w:rFonts w:ascii="Lucida Calligraphy" w:hAnsi="Lucida Calligraphy"/>
          <w:noProof/>
        </w:rPr>
        <w:t xml:space="preserve"> </w:t>
      </w:r>
      <w:r w:rsidR="00784536">
        <w:rPr>
          <w:rFonts w:ascii="Lucida Calligraphy" w:hAnsi="Lucida Calligraphy"/>
          <w:noProof/>
        </w:rPr>
        <w:t>Y</w:t>
      </w:r>
      <w:r w:rsidR="00146AC1">
        <w:rPr>
          <w:rFonts w:ascii="Lucida Calligraphy" w:hAnsi="Lucida Calligraphy"/>
          <w:noProof/>
        </w:rPr>
        <w:t xml:space="preserve">our </w:t>
      </w:r>
      <w:r w:rsidRPr="00146AC1">
        <w:rPr>
          <w:rFonts w:ascii="Lucida Calligraphy" w:hAnsi="Lucida Calligraphy"/>
          <w:noProof/>
        </w:rPr>
        <w:t>support</w:t>
      </w:r>
      <w:r w:rsidR="00146AC1">
        <w:rPr>
          <w:rFonts w:ascii="Lucida Calligraphy" w:hAnsi="Lucida Calligraphy"/>
        </w:rPr>
        <w:t xml:space="preserve"> </w:t>
      </w:r>
      <w:r w:rsidR="00146AC1" w:rsidRPr="00784536">
        <w:rPr>
          <w:rFonts w:ascii="Lucida Calligraphy" w:hAnsi="Lucida Calligraphy"/>
          <w:noProof/>
        </w:rPr>
        <w:t>mean</w:t>
      </w:r>
      <w:r w:rsidR="00784536">
        <w:rPr>
          <w:rFonts w:ascii="Lucida Calligraphy" w:hAnsi="Lucida Calligraphy"/>
          <w:noProof/>
        </w:rPr>
        <w:t>s</w:t>
      </w:r>
      <w:r w:rsidR="00146AC1">
        <w:rPr>
          <w:rFonts w:ascii="Lucida Calligraphy" w:hAnsi="Lucida Calligraphy"/>
        </w:rPr>
        <w:t xml:space="preserve"> so much to this administration all of the</w:t>
      </w:r>
      <w:r w:rsidRPr="00301E57">
        <w:rPr>
          <w:rFonts w:ascii="Lucida Calligraphy" w:hAnsi="Lucida Calligraphy"/>
        </w:rPr>
        <w:t xml:space="preserve"> teachers and </w:t>
      </w:r>
      <w:r w:rsidR="00146AC1">
        <w:rPr>
          <w:rFonts w:ascii="Lucida Calligraphy" w:hAnsi="Lucida Calligraphy"/>
        </w:rPr>
        <w:t>parents</w:t>
      </w:r>
      <w:r w:rsidRPr="00301E57">
        <w:rPr>
          <w:rFonts w:ascii="Lucida Calligraphy" w:hAnsi="Lucida Calligraphy"/>
        </w:rPr>
        <w:t xml:space="preserve"> here at </w:t>
      </w:r>
      <w:r>
        <w:rPr>
          <w:rFonts w:ascii="Lucida Calligraphy" w:hAnsi="Lucida Calligraphy"/>
        </w:rPr>
        <w:t>Hope</w:t>
      </w:r>
      <w:r w:rsidRPr="00301E57">
        <w:rPr>
          <w:rFonts w:ascii="Lucida Calligraphy" w:hAnsi="Lucida Calligraphy"/>
        </w:rPr>
        <w:t xml:space="preserve">. We couldn’t do it without </w:t>
      </w:r>
      <w:r w:rsidR="00146AC1">
        <w:rPr>
          <w:rFonts w:ascii="Lucida Calligraphy" w:hAnsi="Lucida Calligraphy"/>
        </w:rPr>
        <w:t>people</w:t>
      </w:r>
      <w:r w:rsidRPr="00301E57">
        <w:rPr>
          <w:rFonts w:ascii="Lucida Calligraphy" w:hAnsi="Lucida Calligraphy"/>
        </w:rPr>
        <w:t xml:space="preserve"> like you. </w:t>
      </w:r>
    </w:p>
    <w:p w:rsidR="00301E57" w:rsidRDefault="00301E57" w:rsidP="00301E57">
      <w:pPr>
        <w:rPr>
          <w:rFonts w:ascii="Lucida Calligraphy" w:hAnsi="Lucida Calligraphy"/>
        </w:rPr>
      </w:pPr>
    </w:p>
    <w:p w:rsidR="00301E57" w:rsidRDefault="00146AC1" w:rsidP="00301E57">
      <w:pPr>
        <w:rPr>
          <w:rFonts w:ascii="Lucida Calligraphy" w:hAnsi="Lucida Calligraphy"/>
        </w:rPr>
      </w:pPr>
      <w:r>
        <w:rPr>
          <w:rFonts w:ascii="Lucida Calligraphy" w:hAnsi="Lucida Calligraphy"/>
        </w:rPr>
        <w:t>The Christian</w:t>
      </w:r>
      <w:r w:rsidR="00301E57" w:rsidRPr="00301E57">
        <w:rPr>
          <w:rFonts w:ascii="Lucida Calligraphy" w:hAnsi="Lucida Calligraphy"/>
        </w:rPr>
        <w:t xml:space="preserve"> child’s education is one of the most important investments </w:t>
      </w:r>
      <w:r>
        <w:rPr>
          <w:rFonts w:ascii="Lucida Calligraphy" w:hAnsi="Lucida Calligraphy"/>
        </w:rPr>
        <w:t>we can</w:t>
      </w:r>
      <w:r w:rsidR="00301E57" w:rsidRPr="00301E57">
        <w:rPr>
          <w:rFonts w:ascii="Lucida Calligraphy" w:hAnsi="Lucida Calligraphy"/>
        </w:rPr>
        <w:t xml:space="preserve"> make for their future. That is why we want to thank you for your </w:t>
      </w:r>
      <w:r w:rsidR="00301E57" w:rsidRPr="00146AC1">
        <w:rPr>
          <w:rFonts w:ascii="Lucida Calligraphy" w:hAnsi="Lucida Calligraphy"/>
          <w:noProof/>
        </w:rPr>
        <w:t>heartfelt</w:t>
      </w:r>
      <w:r w:rsidR="00301E57" w:rsidRPr="00301E57">
        <w:rPr>
          <w:rFonts w:ascii="Lucida Calligraphy" w:hAnsi="Lucida Calligraphy"/>
        </w:rPr>
        <w:t xml:space="preserve"> </w:t>
      </w:r>
      <w:r w:rsidR="00301E57" w:rsidRPr="00784536">
        <w:rPr>
          <w:rFonts w:ascii="Lucida Calligraphy" w:hAnsi="Lucida Calligraphy"/>
          <w:noProof/>
        </w:rPr>
        <w:t>desire</w:t>
      </w:r>
      <w:r w:rsidR="00301E57" w:rsidRPr="00301E57">
        <w:rPr>
          <w:rFonts w:ascii="Lucida Calligraphy" w:hAnsi="Lucida Calligraphy"/>
        </w:rPr>
        <w:t xml:space="preserve"> to become involved. </w:t>
      </w:r>
      <w:r w:rsidR="00301E57">
        <w:rPr>
          <w:rFonts w:ascii="Lucida Calligraphy" w:hAnsi="Lucida Calligraphy"/>
        </w:rPr>
        <w:t>Hope Academy</w:t>
      </w:r>
      <w:r w:rsidR="00301E57" w:rsidRPr="00301E57">
        <w:rPr>
          <w:rFonts w:ascii="Lucida Calligraphy" w:hAnsi="Lucida Calligraphy"/>
        </w:rPr>
        <w:t xml:space="preserve"> believes that success comes from strong teamwork. Let us pledge to work together to bring glory to God’s school as one body of Christ. </w:t>
      </w:r>
    </w:p>
    <w:p w:rsidR="00301E57" w:rsidRDefault="00301E57" w:rsidP="00301E57">
      <w:pPr>
        <w:rPr>
          <w:rFonts w:ascii="Lucida Calligraphy" w:hAnsi="Lucida Calligraphy"/>
        </w:rPr>
      </w:pPr>
    </w:p>
    <w:p w:rsidR="00301E57" w:rsidRDefault="00301E57" w:rsidP="00301E57">
      <w:pPr>
        <w:rPr>
          <w:rFonts w:ascii="Lucida Calligraphy" w:hAnsi="Lucida Calligraphy"/>
        </w:rPr>
      </w:pPr>
      <w:r w:rsidRPr="00301E57">
        <w:rPr>
          <w:rFonts w:ascii="Lucida Calligraphy" w:hAnsi="Lucida Calligraphy"/>
        </w:rPr>
        <w:t xml:space="preserve">I Corinthians 12: 4-6 tells us, “There are different kinds of gifts, but the same Spirit. There are different kinds of service, but the same Lord. There are different kinds of working, but the same God works all of them in all men.” </w:t>
      </w:r>
    </w:p>
    <w:p w:rsidR="00301E57" w:rsidRDefault="00301E57" w:rsidP="00301E57">
      <w:pPr>
        <w:rPr>
          <w:rFonts w:ascii="Lucida Calligraphy" w:hAnsi="Lucida Calligraphy"/>
        </w:rPr>
      </w:pPr>
    </w:p>
    <w:p w:rsidR="00301E57" w:rsidRDefault="00301E57" w:rsidP="00301E57">
      <w:pPr>
        <w:rPr>
          <w:rFonts w:ascii="Lucida Calligraphy" w:hAnsi="Lucida Calligraphy"/>
        </w:rPr>
      </w:pPr>
      <w:r>
        <w:rPr>
          <w:rFonts w:ascii="Lucida Calligraphy" w:hAnsi="Lucida Calligraphy"/>
        </w:rPr>
        <w:t>Hope</w:t>
      </w:r>
      <w:r w:rsidRPr="00301E57">
        <w:rPr>
          <w:rFonts w:ascii="Lucida Calligraphy" w:hAnsi="Lucida Calligraphy"/>
        </w:rPr>
        <w:t xml:space="preserve"> Christian </w:t>
      </w:r>
      <w:r>
        <w:rPr>
          <w:rFonts w:ascii="Lucida Calligraphy" w:hAnsi="Lucida Calligraphy"/>
        </w:rPr>
        <w:t xml:space="preserve">Academy </w:t>
      </w:r>
      <w:r w:rsidRPr="00301E57">
        <w:rPr>
          <w:rFonts w:ascii="Lucida Calligraphy" w:hAnsi="Lucida Calligraphy"/>
        </w:rPr>
        <w:t xml:space="preserve">is extending this invitation to join us in serving our Lord that we may all hear some day, “Job well done, good and faithful servant.” </w:t>
      </w:r>
    </w:p>
    <w:p w:rsidR="00301E57" w:rsidRDefault="00301E57" w:rsidP="00301E57">
      <w:pPr>
        <w:rPr>
          <w:rFonts w:ascii="Lucida Calligraphy" w:hAnsi="Lucida Calligraphy"/>
        </w:rPr>
      </w:pPr>
    </w:p>
    <w:p w:rsidR="00301E57" w:rsidRDefault="00301E57" w:rsidP="00301E57">
      <w:pPr>
        <w:rPr>
          <w:rFonts w:ascii="Lucida Calligraphy" w:hAnsi="Lucida Calligraphy"/>
        </w:rPr>
      </w:pPr>
    </w:p>
    <w:p w:rsidR="00301E57" w:rsidRDefault="00301E57" w:rsidP="00301E57">
      <w:pPr>
        <w:rPr>
          <w:rFonts w:ascii="Lucida Calligraphy" w:hAnsi="Lucida Calligraphy"/>
        </w:rPr>
      </w:pPr>
      <w:r w:rsidRPr="00301E57">
        <w:rPr>
          <w:rFonts w:ascii="Lucida Calligraphy" w:hAnsi="Lucida Calligraphy"/>
        </w:rPr>
        <w:t xml:space="preserve">In Christ’s Service, </w:t>
      </w:r>
    </w:p>
    <w:p w:rsidR="00146AC1" w:rsidRDefault="00146AC1" w:rsidP="00301E57">
      <w:pPr>
        <w:rPr>
          <w:rFonts w:ascii="Lucida Calligraphy" w:hAnsi="Lucida Calligraphy"/>
        </w:rPr>
      </w:pPr>
      <w:r>
        <w:rPr>
          <w:rFonts w:ascii="Lucida Calligraphy" w:hAnsi="Lucida Calligraphy"/>
        </w:rPr>
        <w:t>Lily Kovalchuk</w:t>
      </w:r>
    </w:p>
    <w:p w:rsidR="00834F2B" w:rsidRDefault="00834F2B" w:rsidP="00301E57">
      <w:pPr>
        <w:rPr>
          <w:rFonts w:ascii="Lucida Calligraphy" w:hAnsi="Lucida Calligraphy"/>
        </w:rPr>
      </w:pPr>
      <w:r>
        <w:rPr>
          <w:rFonts w:ascii="Lucida Calligraphy" w:hAnsi="Lucida Calligraphy"/>
        </w:rPr>
        <w:t>Hope</w:t>
      </w:r>
      <w:r w:rsidR="00301E57" w:rsidRPr="00301E57">
        <w:rPr>
          <w:rFonts w:ascii="Lucida Calligraphy" w:hAnsi="Lucida Calligraphy"/>
        </w:rPr>
        <w:t xml:space="preserve"> Christian </w:t>
      </w:r>
      <w:r w:rsidR="00146AC1">
        <w:rPr>
          <w:rFonts w:ascii="Lucida Calligraphy" w:hAnsi="Lucida Calligraphy"/>
        </w:rPr>
        <w:t>Academy</w:t>
      </w:r>
    </w:p>
    <w:p w:rsidR="00834F2B" w:rsidRPr="00784536" w:rsidRDefault="00834F2B" w:rsidP="00834F2B">
      <w:pPr>
        <w:jc w:val="center"/>
        <w:rPr>
          <w:b/>
          <w:sz w:val="28"/>
          <w:szCs w:val="28"/>
        </w:rPr>
      </w:pPr>
      <w:r w:rsidRPr="00784536">
        <w:rPr>
          <w:b/>
          <w:sz w:val="28"/>
          <w:szCs w:val="28"/>
        </w:rPr>
        <w:lastRenderedPageBreak/>
        <w:t>VOLUNTEER</w:t>
      </w:r>
      <w:r w:rsidR="00784536" w:rsidRPr="00784536">
        <w:rPr>
          <w:b/>
          <w:sz w:val="28"/>
          <w:szCs w:val="28"/>
        </w:rPr>
        <w:t>/TEACHER/HCA STAFF</w:t>
      </w:r>
      <w:r w:rsidRPr="00784536">
        <w:rPr>
          <w:b/>
          <w:sz w:val="28"/>
          <w:szCs w:val="28"/>
        </w:rPr>
        <w:t xml:space="preserve"> CODE AND COVENANT</w:t>
      </w:r>
    </w:p>
    <w:p w:rsidR="00834F2B" w:rsidRDefault="00834F2B" w:rsidP="00301E57"/>
    <w:p w:rsidR="00834F2B" w:rsidRPr="00834F2B" w:rsidRDefault="00834F2B" w:rsidP="00301E57">
      <w:pPr>
        <w:rPr>
          <w:rFonts w:asciiTheme="majorHAnsi" w:hAnsiTheme="majorHAnsi"/>
          <w:sz w:val="28"/>
          <w:szCs w:val="28"/>
        </w:rPr>
      </w:pPr>
      <w:r w:rsidRPr="00834F2B">
        <w:rPr>
          <w:rFonts w:asciiTheme="majorHAnsi" w:hAnsiTheme="majorHAnsi"/>
          <w:sz w:val="28"/>
          <w:szCs w:val="28"/>
        </w:rPr>
        <w:t>As a volunteer</w:t>
      </w:r>
      <w:r w:rsidR="00784536">
        <w:rPr>
          <w:rFonts w:asciiTheme="majorHAnsi" w:hAnsiTheme="majorHAnsi"/>
          <w:sz w:val="28"/>
          <w:szCs w:val="28"/>
        </w:rPr>
        <w:t>/teacher/staff</w:t>
      </w:r>
      <w:r w:rsidRPr="00834F2B">
        <w:rPr>
          <w:rFonts w:asciiTheme="majorHAnsi" w:hAnsiTheme="majorHAnsi"/>
          <w:sz w:val="28"/>
          <w:szCs w:val="28"/>
        </w:rPr>
        <w:t xml:space="preserve"> of Hope Christian Academy, I understand I am to uphold the guidelines as stated in the Handbook. I have read and </w:t>
      </w:r>
      <w:r w:rsidRPr="00146AC1">
        <w:rPr>
          <w:rFonts w:asciiTheme="majorHAnsi" w:hAnsiTheme="majorHAnsi"/>
          <w:noProof/>
          <w:sz w:val="28"/>
          <w:szCs w:val="28"/>
        </w:rPr>
        <w:t>underst</w:t>
      </w:r>
      <w:r w:rsidR="00146AC1">
        <w:rPr>
          <w:rFonts w:asciiTheme="majorHAnsi" w:hAnsiTheme="majorHAnsi"/>
          <w:noProof/>
          <w:sz w:val="28"/>
          <w:szCs w:val="28"/>
        </w:rPr>
        <w:t>oo</w:t>
      </w:r>
      <w:r w:rsidRPr="00146AC1">
        <w:rPr>
          <w:rFonts w:asciiTheme="majorHAnsi" w:hAnsiTheme="majorHAnsi"/>
          <w:noProof/>
          <w:sz w:val="28"/>
          <w:szCs w:val="28"/>
        </w:rPr>
        <w:t>d</w:t>
      </w:r>
      <w:r w:rsidRPr="00834F2B">
        <w:rPr>
          <w:rFonts w:asciiTheme="majorHAnsi" w:hAnsiTheme="majorHAnsi"/>
          <w:sz w:val="28"/>
          <w:szCs w:val="28"/>
        </w:rPr>
        <w:t xml:space="preserve"> the policy of Hope Christian Academy.</w:t>
      </w:r>
    </w:p>
    <w:p w:rsidR="00834F2B" w:rsidRDefault="00834F2B" w:rsidP="00301E57">
      <w:pPr>
        <w:rPr>
          <w:rFonts w:asciiTheme="majorHAnsi" w:hAnsiTheme="majorHAnsi"/>
          <w:sz w:val="28"/>
          <w:szCs w:val="28"/>
        </w:rPr>
      </w:pPr>
    </w:p>
    <w:p w:rsidR="00EA76DC" w:rsidRPr="00EA76DC" w:rsidRDefault="00EA76DC" w:rsidP="00301E57">
      <w:pPr>
        <w:rPr>
          <w:rFonts w:asciiTheme="majorHAnsi" w:hAnsiTheme="majorHAnsi"/>
          <w:sz w:val="28"/>
          <w:szCs w:val="28"/>
        </w:rPr>
      </w:pPr>
      <w:r w:rsidRPr="00EA76DC">
        <w:rPr>
          <w:rFonts w:asciiTheme="majorHAnsi" w:hAnsiTheme="majorHAnsi"/>
          <w:sz w:val="28"/>
          <w:szCs w:val="28"/>
        </w:rPr>
        <w:t>I am a born-again Christian, committing to living my life as Christian role model (Rom. 10:9–10, 1 Tim. 4:12, Luke 6:40). I will conduct myself in a way that will not raise questions regarding my Christian testimonies.</w:t>
      </w:r>
    </w:p>
    <w:p w:rsidR="00EA76DC" w:rsidRPr="00834F2B" w:rsidRDefault="00EA76DC" w:rsidP="00301E57">
      <w:pPr>
        <w:rPr>
          <w:rFonts w:asciiTheme="majorHAnsi" w:hAnsiTheme="majorHAnsi"/>
          <w:sz w:val="28"/>
          <w:szCs w:val="28"/>
        </w:rPr>
      </w:pPr>
    </w:p>
    <w:p w:rsidR="00834F2B" w:rsidRPr="00834F2B" w:rsidRDefault="00834F2B" w:rsidP="00301E57">
      <w:pPr>
        <w:rPr>
          <w:rFonts w:asciiTheme="majorHAnsi" w:hAnsiTheme="majorHAnsi"/>
          <w:sz w:val="28"/>
          <w:szCs w:val="28"/>
        </w:rPr>
      </w:pPr>
      <w:r w:rsidRPr="00834F2B">
        <w:rPr>
          <w:rFonts w:asciiTheme="majorHAnsi" w:hAnsiTheme="majorHAnsi"/>
          <w:sz w:val="28"/>
          <w:szCs w:val="28"/>
        </w:rPr>
        <w:t>I will work with other</w:t>
      </w:r>
      <w:r w:rsidR="00622C1A">
        <w:rPr>
          <w:rFonts w:asciiTheme="majorHAnsi" w:hAnsiTheme="majorHAnsi"/>
          <w:sz w:val="28"/>
          <w:szCs w:val="28"/>
        </w:rPr>
        <w:t>s</w:t>
      </w:r>
      <w:r w:rsidRPr="00834F2B">
        <w:rPr>
          <w:rFonts w:asciiTheme="majorHAnsi" w:hAnsiTheme="majorHAnsi"/>
          <w:sz w:val="28"/>
          <w:szCs w:val="28"/>
        </w:rPr>
        <w:t xml:space="preserve"> in a collaborative spirit, which is necessary for any parent leadership at Hope Christian Academy. I will listen to other ideas and work as a team with other parents as we serve our children and above all, Jesus Christ. </w:t>
      </w:r>
    </w:p>
    <w:p w:rsidR="00834F2B" w:rsidRPr="00834F2B" w:rsidRDefault="00834F2B" w:rsidP="00301E57">
      <w:pPr>
        <w:rPr>
          <w:rFonts w:asciiTheme="majorHAnsi" w:hAnsiTheme="majorHAnsi"/>
          <w:sz w:val="28"/>
          <w:szCs w:val="28"/>
        </w:rPr>
      </w:pPr>
    </w:p>
    <w:p w:rsidR="00834F2B" w:rsidRPr="00834F2B" w:rsidRDefault="00834F2B" w:rsidP="00301E57">
      <w:pPr>
        <w:rPr>
          <w:rFonts w:asciiTheme="majorHAnsi" w:hAnsiTheme="majorHAnsi"/>
          <w:sz w:val="28"/>
          <w:szCs w:val="28"/>
        </w:rPr>
      </w:pPr>
      <w:r w:rsidRPr="00834F2B">
        <w:rPr>
          <w:rFonts w:asciiTheme="majorHAnsi" w:hAnsiTheme="majorHAnsi"/>
          <w:sz w:val="28"/>
          <w:szCs w:val="28"/>
        </w:rPr>
        <w:t>When there is a problem to be resolved I will take it directly to the teacher or the person involved. I will act responsibly and follow the Biblical model of Matthew 18:15-17 which says, “If your brother sins against you go and show him his fault, just between the two of you. If he listens to you, you have won your brother over. But if he will not listen, take one or two others along, so that every matter may be established by the testimony of two or three witnesses. If he refuses to listen to them tell it to the church.”</w:t>
      </w:r>
    </w:p>
    <w:p w:rsidR="00834F2B" w:rsidRPr="00834F2B" w:rsidRDefault="00834F2B" w:rsidP="00301E57">
      <w:pPr>
        <w:rPr>
          <w:rFonts w:asciiTheme="majorHAnsi" w:hAnsiTheme="majorHAnsi"/>
          <w:sz w:val="28"/>
          <w:szCs w:val="28"/>
        </w:rPr>
      </w:pPr>
    </w:p>
    <w:p w:rsidR="00834F2B" w:rsidRPr="00834F2B" w:rsidRDefault="00834F2B" w:rsidP="00301E57">
      <w:pPr>
        <w:rPr>
          <w:rFonts w:asciiTheme="majorHAnsi" w:hAnsiTheme="majorHAnsi"/>
          <w:sz w:val="28"/>
          <w:szCs w:val="28"/>
        </w:rPr>
      </w:pPr>
      <w:r w:rsidRPr="00834F2B">
        <w:rPr>
          <w:rFonts w:asciiTheme="majorHAnsi" w:hAnsiTheme="majorHAnsi"/>
          <w:sz w:val="28"/>
          <w:szCs w:val="28"/>
        </w:rPr>
        <w:t xml:space="preserve">I will not be involved in the spread of gossip. </w:t>
      </w:r>
    </w:p>
    <w:p w:rsidR="00834F2B" w:rsidRPr="00834F2B" w:rsidRDefault="00834F2B" w:rsidP="00301E57">
      <w:pPr>
        <w:rPr>
          <w:rFonts w:asciiTheme="majorHAnsi" w:hAnsiTheme="majorHAnsi"/>
          <w:sz w:val="28"/>
          <w:szCs w:val="28"/>
        </w:rPr>
      </w:pPr>
    </w:p>
    <w:p w:rsidR="00834F2B" w:rsidRPr="00834F2B" w:rsidRDefault="00834F2B" w:rsidP="00301E57">
      <w:pPr>
        <w:rPr>
          <w:rFonts w:asciiTheme="majorHAnsi" w:hAnsiTheme="majorHAnsi"/>
          <w:sz w:val="28"/>
          <w:szCs w:val="28"/>
        </w:rPr>
      </w:pPr>
      <w:r w:rsidRPr="00834F2B">
        <w:rPr>
          <w:rFonts w:asciiTheme="majorHAnsi" w:hAnsiTheme="majorHAnsi"/>
          <w:sz w:val="28"/>
          <w:szCs w:val="28"/>
        </w:rPr>
        <w:t xml:space="preserve">When working as a classroom I will not comment </w:t>
      </w:r>
      <w:r w:rsidRPr="00784536">
        <w:rPr>
          <w:rFonts w:asciiTheme="majorHAnsi" w:hAnsiTheme="majorHAnsi"/>
          <w:noProof/>
          <w:sz w:val="28"/>
          <w:szCs w:val="28"/>
        </w:rPr>
        <w:t>to</w:t>
      </w:r>
      <w:r w:rsidRPr="00834F2B">
        <w:rPr>
          <w:rFonts w:asciiTheme="majorHAnsi" w:hAnsiTheme="majorHAnsi"/>
          <w:sz w:val="28"/>
          <w:szCs w:val="28"/>
        </w:rPr>
        <w:t xml:space="preserve"> others, observations made of student behavior, or on skill and ability level, for the protection of all children. </w:t>
      </w:r>
    </w:p>
    <w:p w:rsidR="00834F2B" w:rsidRPr="00834F2B" w:rsidRDefault="00834F2B" w:rsidP="00301E57">
      <w:pPr>
        <w:rPr>
          <w:rFonts w:asciiTheme="majorHAnsi" w:hAnsiTheme="majorHAnsi"/>
          <w:sz w:val="28"/>
          <w:szCs w:val="28"/>
        </w:rPr>
      </w:pPr>
    </w:p>
    <w:p w:rsidR="00834F2B" w:rsidRDefault="00834F2B" w:rsidP="00301E57">
      <w:pPr>
        <w:rPr>
          <w:rFonts w:asciiTheme="majorHAnsi" w:hAnsiTheme="majorHAnsi"/>
          <w:sz w:val="28"/>
          <w:szCs w:val="28"/>
        </w:rPr>
      </w:pPr>
      <w:r w:rsidRPr="00834F2B">
        <w:rPr>
          <w:rFonts w:asciiTheme="majorHAnsi" w:hAnsiTheme="majorHAnsi"/>
          <w:sz w:val="28"/>
          <w:szCs w:val="28"/>
        </w:rPr>
        <w:t>I understand that should I not uphold these guidelines as a volunteer</w:t>
      </w:r>
      <w:r w:rsidR="00784536">
        <w:rPr>
          <w:rFonts w:asciiTheme="majorHAnsi" w:hAnsiTheme="majorHAnsi"/>
          <w:sz w:val="28"/>
          <w:szCs w:val="28"/>
        </w:rPr>
        <w:t>/teacher/HCA staff</w:t>
      </w:r>
      <w:r w:rsidRPr="00834F2B">
        <w:rPr>
          <w:rFonts w:asciiTheme="majorHAnsi" w:hAnsiTheme="majorHAnsi"/>
          <w:sz w:val="28"/>
          <w:szCs w:val="28"/>
        </w:rPr>
        <w:t xml:space="preserve"> of </w:t>
      </w:r>
      <w:r>
        <w:rPr>
          <w:rFonts w:asciiTheme="majorHAnsi" w:hAnsiTheme="majorHAnsi"/>
          <w:sz w:val="28"/>
          <w:szCs w:val="28"/>
        </w:rPr>
        <w:t>Hope Christian Academy</w:t>
      </w:r>
      <w:r w:rsidRPr="00834F2B">
        <w:rPr>
          <w:rFonts w:asciiTheme="majorHAnsi" w:hAnsiTheme="majorHAnsi"/>
          <w:sz w:val="28"/>
          <w:szCs w:val="28"/>
        </w:rPr>
        <w:t xml:space="preserve">, I will be asked to step down from my duties. </w:t>
      </w:r>
    </w:p>
    <w:p w:rsidR="00784536" w:rsidRDefault="00784536" w:rsidP="00301E57">
      <w:pPr>
        <w:rPr>
          <w:rFonts w:asciiTheme="majorHAnsi" w:hAnsiTheme="majorHAnsi"/>
          <w:sz w:val="28"/>
          <w:szCs w:val="28"/>
        </w:rPr>
      </w:pPr>
    </w:p>
    <w:p w:rsidR="00784536" w:rsidRPr="00834F2B" w:rsidRDefault="00784536" w:rsidP="00301E57">
      <w:pPr>
        <w:rPr>
          <w:rFonts w:asciiTheme="majorHAnsi" w:hAnsiTheme="majorHAnsi"/>
          <w:sz w:val="28"/>
          <w:szCs w:val="28"/>
        </w:rPr>
      </w:pPr>
    </w:p>
    <w:p w:rsidR="00834F2B" w:rsidRDefault="00834F2B" w:rsidP="00301E57">
      <w:pPr>
        <w:rPr>
          <w:rFonts w:asciiTheme="majorHAnsi" w:hAnsiTheme="majorHAnsi"/>
          <w:sz w:val="28"/>
          <w:szCs w:val="28"/>
        </w:rPr>
      </w:pPr>
      <w:r>
        <w:rPr>
          <w:rFonts w:asciiTheme="majorHAnsi" w:hAnsiTheme="majorHAnsi"/>
          <w:sz w:val="28"/>
          <w:szCs w:val="28"/>
        </w:rPr>
        <w:t>Name_________________________________________________________</w:t>
      </w:r>
    </w:p>
    <w:p w:rsidR="00834F2B" w:rsidRPr="00834F2B" w:rsidRDefault="00834F2B" w:rsidP="00301E57">
      <w:pPr>
        <w:rPr>
          <w:rFonts w:asciiTheme="majorHAnsi" w:hAnsiTheme="majorHAnsi"/>
          <w:sz w:val="28"/>
          <w:szCs w:val="28"/>
        </w:rPr>
      </w:pPr>
    </w:p>
    <w:p w:rsidR="00834F2B" w:rsidRPr="00784536" w:rsidRDefault="00834F2B" w:rsidP="00301E57">
      <w:pPr>
        <w:rPr>
          <w:rFonts w:asciiTheme="majorHAnsi" w:hAnsiTheme="majorHAnsi"/>
          <w:sz w:val="28"/>
          <w:szCs w:val="28"/>
        </w:rPr>
      </w:pPr>
      <w:r w:rsidRPr="00834F2B">
        <w:rPr>
          <w:rFonts w:asciiTheme="majorHAnsi" w:hAnsiTheme="majorHAnsi"/>
          <w:sz w:val="28"/>
          <w:szCs w:val="28"/>
        </w:rPr>
        <w:t>Signed:______________________________ Date:___________________</w:t>
      </w:r>
    </w:p>
    <w:p w:rsidR="00834F2B" w:rsidRDefault="00AF4D1A" w:rsidP="00301E57">
      <w:pPr>
        <w:rPr>
          <w:b/>
          <w:sz w:val="32"/>
          <w:szCs w:val="32"/>
        </w:rPr>
      </w:pPr>
      <w:r>
        <w:rPr>
          <w:b/>
          <w:noProof/>
          <w:sz w:val="32"/>
          <w:szCs w:val="32"/>
        </w:rPr>
        <w:lastRenderedPageBreak/>
        <w:drawing>
          <wp:inline distT="0" distB="0" distL="0" distR="0">
            <wp:extent cx="999268" cy="946298"/>
            <wp:effectExtent l="19050" t="0" r="0" b="0"/>
            <wp:docPr id="4" name="Picture 3" descr="Hope Christian Academy 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pe Christian Academy Patch.PNG"/>
                    <pic:cNvPicPr/>
                  </pic:nvPicPr>
                  <pic:blipFill>
                    <a:blip r:embed="rId6" cstate="print"/>
                    <a:stretch>
                      <a:fillRect/>
                    </a:stretch>
                  </pic:blipFill>
                  <pic:spPr>
                    <a:xfrm>
                      <a:off x="0" y="0"/>
                      <a:ext cx="998865" cy="945917"/>
                    </a:xfrm>
                    <a:prstGeom prst="rect">
                      <a:avLst/>
                    </a:prstGeom>
                  </pic:spPr>
                </pic:pic>
              </a:graphicData>
            </a:graphic>
          </wp:inline>
        </w:drawing>
      </w:r>
      <w:r w:rsidR="00834F2B" w:rsidRPr="00BC2DE2">
        <w:rPr>
          <w:b/>
          <w:sz w:val="32"/>
          <w:szCs w:val="32"/>
        </w:rPr>
        <w:t>H O P E   C H R I S T I A N    A C A D E M Y</w:t>
      </w:r>
    </w:p>
    <w:p w:rsidR="00BC2DE2" w:rsidRDefault="00BC2DE2" w:rsidP="00301E57"/>
    <w:p w:rsidR="00834F2B" w:rsidRDefault="00834F2B" w:rsidP="00301E57"/>
    <w:p w:rsidR="00BC2DE2" w:rsidRDefault="00834F2B" w:rsidP="00BC2DE2">
      <w:pPr>
        <w:jc w:val="center"/>
        <w:rPr>
          <w:b/>
          <w:sz w:val="32"/>
          <w:szCs w:val="32"/>
        </w:rPr>
      </w:pPr>
      <w:r w:rsidRPr="00BC2DE2">
        <w:rPr>
          <w:b/>
          <w:sz w:val="32"/>
          <w:szCs w:val="32"/>
        </w:rPr>
        <w:t xml:space="preserve">Application </w:t>
      </w:r>
    </w:p>
    <w:p w:rsidR="00BC2DE2" w:rsidRDefault="00BC2DE2" w:rsidP="00BC2DE2">
      <w:pPr>
        <w:jc w:val="center"/>
        <w:rPr>
          <w:b/>
          <w:sz w:val="32"/>
          <w:szCs w:val="32"/>
        </w:rPr>
      </w:pPr>
    </w:p>
    <w:p w:rsidR="00622C1A" w:rsidRDefault="00834F2B" w:rsidP="00301E57">
      <w:pPr>
        <w:rPr>
          <w:rFonts w:asciiTheme="majorHAnsi" w:hAnsiTheme="majorHAnsi"/>
        </w:rPr>
      </w:pPr>
      <w:r w:rsidRPr="00BC2DE2">
        <w:rPr>
          <w:rFonts w:asciiTheme="majorHAnsi" w:hAnsiTheme="majorHAnsi"/>
        </w:rPr>
        <w:t>Our school ex</w:t>
      </w:r>
      <w:r w:rsidR="00B71483">
        <w:rPr>
          <w:rFonts w:asciiTheme="majorHAnsi" w:hAnsiTheme="majorHAnsi"/>
        </w:rPr>
        <w:t>ists to provide a distinctive, B</w:t>
      </w:r>
      <w:r w:rsidRPr="00BC2DE2">
        <w:rPr>
          <w:rFonts w:asciiTheme="majorHAnsi" w:hAnsiTheme="majorHAnsi"/>
        </w:rPr>
        <w:t xml:space="preserve">iblically based education in a nurturing environment through which students are instilled with godly character, inspired to excel, and prepared for a life of enduring commitment to Christ. We appreciate your desire to volunteer your services to our school. Since we value our students highly and seek their protection and safety, we ask volunteers who might have unsupervised access to them to go through an application and screening process to serve in our school. We are seeking volunteers who are qualified, who really love children, and who, by the pattern of their lives, are Christian role models (Luke 6:40). </w:t>
      </w:r>
    </w:p>
    <w:p w:rsidR="00834F2B" w:rsidRDefault="00834F2B" w:rsidP="00301E57">
      <w:pPr>
        <w:rPr>
          <w:rFonts w:asciiTheme="majorHAnsi" w:hAnsiTheme="majorHAnsi"/>
        </w:rPr>
      </w:pPr>
      <w:r w:rsidRPr="00BC2DE2">
        <w:rPr>
          <w:rFonts w:asciiTheme="majorHAnsi" w:hAnsiTheme="majorHAnsi"/>
        </w:rPr>
        <w:t>Please print. Each question should be answered fully and accurately.</w:t>
      </w:r>
    </w:p>
    <w:p w:rsidR="00BC2DE2" w:rsidRDefault="00BC2DE2" w:rsidP="00301E57">
      <w:pPr>
        <w:rPr>
          <w:rFonts w:asciiTheme="majorHAnsi" w:hAnsiTheme="majorHAnsi"/>
        </w:rPr>
      </w:pPr>
    </w:p>
    <w:p w:rsidR="00BC2DE2" w:rsidRDefault="00BC2DE2" w:rsidP="00BC2DE2">
      <w:r>
        <w:t xml:space="preserve">Applicant’s Last name _______________________________ </w:t>
      </w:r>
    </w:p>
    <w:p w:rsidR="005868F6" w:rsidRDefault="00BC2DE2" w:rsidP="00BC2DE2">
      <w:r>
        <w:t xml:space="preserve">First name ______________________________ Middle initial ____ </w:t>
      </w:r>
    </w:p>
    <w:p w:rsidR="005868F6" w:rsidRDefault="005868F6" w:rsidP="00BC2DE2"/>
    <w:p w:rsidR="005868F6" w:rsidRDefault="00BC2DE2" w:rsidP="00BC2DE2">
      <w:r>
        <w:t>Current address: Street address __________________________________________________</w:t>
      </w:r>
      <w:r w:rsidR="005868F6">
        <w:t>______________________</w:t>
      </w:r>
      <w:r>
        <w:t xml:space="preserve"> City</w:t>
      </w:r>
      <w:r w:rsidR="005868F6">
        <w:t>________________</w:t>
      </w:r>
      <w:r>
        <w:t xml:space="preserve"> State</w:t>
      </w:r>
      <w:r w:rsidR="005868F6">
        <w:t>_____</w:t>
      </w:r>
      <w:r>
        <w:t xml:space="preserve"> Zip</w:t>
      </w:r>
      <w:r w:rsidR="005868F6">
        <w:t>_____</w:t>
      </w:r>
      <w:r>
        <w:t xml:space="preserve"> Phone: Days ( ___)</w:t>
      </w:r>
      <w:r w:rsidR="005868F6">
        <w:t xml:space="preserve">__________________ </w:t>
      </w:r>
      <w:r>
        <w:t xml:space="preserve">Evenings ( ___) ___________________ Cell ( ___) _______________ </w:t>
      </w:r>
    </w:p>
    <w:p w:rsidR="005868F6" w:rsidRDefault="00BC2DE2" w:rsidP="00BC2DE2">
      <w:r>
        <w:t>Preferred E-mail address: __________________________________________</w:t>
      </w:r>
      <w:r w:rsidR="005868F6">
        <w:t>______________________________</w:t>
      </w:r>
      <w:r>
        <w:t xml:space="preserve"> Volunteer Position Desired</w:t>
      </w:r>
      <w:r w:rsidR="005868F6">
        <w:t>__________________________________________________</w:t>
      </w:r>
    </w:p>
    <w:p w:rsidR="005868F6" w:rsidRDefault="005868F6" w:rsidP="00BC2DE2">
      <w:r>
        <w:t xml:space="preserve"> </w:t>
      </w:r>
    </w:p>
    <w:p w:rsidR="00BC2DE2" w:rsidRDefault="00BC2DE2" w:rsidP="00BC2DE2">
      <w:r>
        <w:t xml:space="preserve">Application date ___/___/___ </w:t>
      </w:r>
    </w:p>
    <w:p w:rsidR="00BC2DE2" w:rsidRDefault="00BC2DE2" w:rsidP="00BC2DE2">
      <w:r>
        <w:t>Available when? ____________________________________</w:t>
      </w:r>
      <w:r w:rsidR="005868F6">
        <w:t>______________________</w:t>
      </w:r>
    </w:p>
    <w:p w:rsidR="00BC2DE2" w:rsidRDefault="005868F6" w:rsidP="005868F6">
      <w:pPr>
        <w:pStyle w:val="ListParagraph"/>
        <w:rPr>
          <w:rFonts w:asciiTheme="majorHAnsi" w:hAnsiTheme="majorHAnsi"/>
          <w:b/>
        </w:rPr>
      </w:pPr>
      <w:r>
        <w:rPr>
          <w:rFonts w:ascii="Tahoma" w:hAnsi="Tahoma" w:cs="Tahoma"/>
        </w:rPr>
        <w:t>□</w:t>
      </w:r>
      <w:r w:rsidR="00BC2DE2">
        <w:t xml:space="preserve">Temporary </w:t>
      </w:r>
      <w:r>
        <w:rPr>
          <w:rFonts w:ascii="Tahoma" w:hAnsi="Tahoma" w:cs="Tahoma"/>
        </w:rPr>
        <w:t>□</w:t>
      </w:r>
      <w:r w:rsidR="00BC2DE2">
        <w:t xml:space="preserve"> Part time </w:t>
      </w:r>
      <w:r>
        <w:rPr>
          <w:rFonts w:ascii="Tahoma" w:hAnsi="Tahoma" w:cs="Tahoma"/>
        </w:rPr>
        <w:t>□</w:t>
      </w:r>
      <w:r w:rsidR="00BC2DE2">
        <w:t xml:space="preserve">Full time </w:t>
      </w:r>
    </w:p>
    <w:p w:rsidR="00BC2DE2" w:rsidRDefault="00BC2DE2">
      <w:pPr>
        <w:rPr>
          <w:rFonts w:asciiTheme="majorHAnsi" w:hAnsiTheme="majorHAnsi"/>
          <w:b/>
        </w:rPr>
      </w:pPr>
    </w:p>
    <w:p w:rsidR="005868F6" w:rsidRDefault="00BC2DE2">
      <w:pPr>
        <w:pBdr>
          <w:bottom w:val="single" w:sz="12" w:space="1" w:color="auto"/>
        </w:pBdr>
      </w:pPr>
      <w:r>
        <w:t xml:space="preserve">Name and location of </w:t>
      </w:r>
      <w:r w:rsidRPr="00784536">
        <w:rPr>
          <w:noProof/>
        </w:rPr>
        <w:t>local</w:t>
      </w:r>
      <w:r>
        <w:t xml:space="preserve"> church you attend: </w:t>
      </w:r>
    </w:p>
    <w:p w:rsidR="005868F6" w:rsidRDefault="005868F6">
      <w:pPr>
        <w:pBdr>
          <w:bottom w:val="single" w:sz="12" w:space="1" w:color="auto"/>
        </w:pBdr>
      </w:pPr>
    </w:p>
    <w:p w:rsidR="005868F6" w:rsidRDefault="005868F6"/>
    <w:p w:rsidR="00622C1A" w:rsidRDefault="00BC2DE2" w:rsidP="00622C1A">
      <w:r>
        <w:t xml:space="preserve">Are you a member?  </w:t>
      </w:r>
      <w:r w:rsidR="005868F6">
        <w:t xml:space="preserve"> </w:t>
      </w:r>
      <w:r w:rsidR="005868F6">
        <w:rPr>
          <w:rFonts w:ascii="Tahoma" w:hAnsi="Tahoma" w:cs="Tahoma"/>
        </w:rPr>
        <w:t>□</w:t>
      </w:r>
      <w:r w:rsidR="005868F6">
        <w:t xml:space="preserve">Yes </w:t>
      </w:r>
      <w:r w:rsidR="005868F6">
        <w:rPr>
          <w:rFonts w:ascii="Tahoma" w:hAnsi="Tahoma" w:cs="Tahoma"/>
        </w:rPr>
        <w:t>□</w:t>
      </w:r>
      <w:r w:rsidR="005868F6">
        <w:t xml:space="preserve">No </w:t>
      </w:r>
    </w:p>
    <w:p w:rsidR="005868F6" w:rsidRDefault="005868F6"/>
    <w:p w:rsidR="00BC2DE2" w:rsidRDefault="00BC2DE2">
      <w:r>
        <w:t>With what regularity have you attended during the past twelve months? ______________________________________________________________</w:t>
      </w:r>
      <w:r w:rsidR="005868F6">
        <w:t>__________</w:t>
      </w:r>
      <w:r>
        <w:t xml:space="preserve"> </w:t>
      </w:r>
    </w:p>
    <w:p w:rsidR="00622C1A" w:rsidRDefault="00BC2DE2">
      <w:r>
        <w:t xml:space="preserve">Have you ever been put on disciplinary action as a Church member or taking out from Church members. </w:t>
      </w:r>
      <w:r w:rsidR="005868F6">
        <w:rPr>
          <w:rFonts w:ascii="Tahoma" w:hAnsi="Tahoma" w:cs="Tahoma"/>
        </w:rPr>
        <w:t>□</w:t>
      </w:r>
      <w:r w:rsidR="005868F6">
        <w:t xml:space="preserve">Yes </w:t>
      </w:r>
      <w:r w:rsidR="005868F6">
        <w:rPr>
          <w:rFonts w:ascii="Tahoma" w:hAnsi="Tahoma" w:cs="Tahoma"/>
        </w:rPr>
        <w:t>□</w:t>
      </w:r>
      <w:r w:rsidR="005868F6">
        <w:t xml:space="preserve">No </w:t>
      </w:r>
    </w:p>
    <w:p w:rsidR="00BC2DE2" w:rsidRDefault="00BC2DE2">
      <w:r>
        <w:lastRenderedPageBreak/>
        <w:t xml:space="preserve">If </w:t>
      </w:r>
      <w:r w:rsidR="005868F6">
        <w:t>yes</w:t>
      </w:r>
      <w:r>
        <w:t>, please attach a statement of explanation, including the nature of offense, date, and any other relevant information.</w:t>
      </w:r>
    </w:p>
    <w:p w:rsidR="00BC2DE2" w:rsidRDefault="00BC2DE2"/>
    <w:p w:rsidR="00BC2DE2" w:rsidRDefault="00BC2DE2">
      <w:r>
        <w:t>Why do you wish to volunteer here? _________________________________________________________________</w:t>
      </w:r>
      <w:r w:rsidR="005868F6">
        <w:t>_______</w:t>
      </w:r>
      <w:r>
        <w:t xml:space="preserve"> ______________________________________________________________________________________________</w:t>
      </w:r>
      <w:r w:rsidR="005868F6">
        <w:t>__________________________________________________</w:t>
      </w:r>
      <w:r>
        <w:t xml:space="preserve"> ______________________________________________________________</w:t>
      </w:r>
      <w:r w:rsidR="005868F6">
        <w:t>__________</w:t>
      </w:r>
      <w:r>
        <w:t xml:space="preserve"> </w:t>
      </w:r>
    </w:p>
    <w:p w:rsidR="00622C1A" w:rsidRDefault="00622C1A"/>
    <w:p w:rsidR="00EA76DC" w:rsidRPr="00622C1A" w:rsidRDefault="00BC2DE2">
      <w:pPr>
        <w:rPr>
          <w:b/>
        </w:rPr>
      </w:pPr>
      <w:r w:rsidRPr="00622C1A">
        <w:rPr>
          <w:b/>
        </w:rPr>
        <w:t>If you become a volunteer at our school, you are joining a ministry that has high expectations of a</w:t>
      </w:r>
      <w:r w:rsidR="00622C1A">
        <w:rPr>
          <w:b/>
        </w:rPr>
        <w:t>ll its volunteers.</w:t>
      </w:r>
      <w:r w:rsidRPr="00622C1A">
        <w:rPr>
          <w:b/>
        </w:rPr>
        <w:t xml:space="preserve"> All of our people who work with children are in ministry and must demonstrate the life of Christ in their everyday living to our students, their parents, and fellow people part of the school community. Since it is the school’s mission to train and equip children to be followers of Jesus Christ, we require all of our employees to be Christian role models in their lives, both on and off the job (Luke 6:40). Please carefully read the school’s </w:t>
      </w:r>
      <w:r w:rsidR="00622C1A">
        <w:rPr>
          <w:b/>
        </w:rPr>
        <w:t>forms and</w:t>
      </w:r>
      <w:r w:rsidRPr="00622C1A">
        <w:rPr>
          <w:b/>
        </w:rPr>
        <w:t xml:space="preserve"> statement</w:t>
      </w:r>
      <w:r w:rsidR="00622C1A">
        <w:rPr>
          <w:b/>
        </w:rPr>
        <w:t>s</w:t>
      </w:r>
      <w:r w:rsidRPr="00622C1A">
        <w:rPr>
          <w:b/>
        </w:rPr>
        <w:t xml:space="preserve"> and </w:t>
      </w:r>
      <w:r w:rsidR="00622C1A">
        <w:rPr>
          <w:b/>
        </w:rPr>
        <w:t>handbook</w:t>
      </w:r>
      <w:r w:rsidR="00EA76DC" w:rsidRPr="00622C1A">
        <w:rPr>
          <w:b/>
        </w:rPr>
        <w:t xml:space="preserve">. </w:t>
      </w:r>
      <w:r w:rsidRPr="00622C1A">
        <w:rPr>
          <w:b/>
        </w:rPr>
        <w:t xml:space="preserve">If you can honestly sign the forms, please do so. </w:t>
      </w:r>
    </w:p>
    <w:p w:rsidR="00EA76DC" w:rsidRDefault="00EA76DC"/>
    <w:p w:rsidR="00EA76DC" w:rsidRDefault="00EA76DC"/>
    <w:p w:rsidR="00BC2DE2" w:rsidRDefault="00BC2DE2">
      <w:r w:rsidRPr="00EA76DC">
        <w:rPr>
          <w:b/>
        </w:rPr>
        <w:t xml:space="preserve">Personal References List </w:t>
      </w:r>
      <w:r>
        <w:t xml:space="preserve">the names of three people who are not related to you and who have a definite knowledge of your qualifications and character. </w:t>
      </w:r>
      <w:r w:rsidRPr="00622C1A">
        <w:rPr>
          <w:b/>
        </w:rPr>
        <w:t>Please include your current pastor</w:t>
      </w:r>
      <w:r>
        <w:t>. Name and complete address Phone Position or relationship to you</w:t>
      </w:r>
    </w:p>
    <w:p w:rsidR="00622C1A" w:rsidRDefault="00622C1A">
      <w:pPr>
        <w:rPr>
          <w:rFonts w:asciiTheme="majorHAnsi" w:hAnsiTheme="majorHAnsi"/>
          <w:b/>
        </w:rPr>
      </w:pPr>
    </w:p>
    <w:tbl>
      <w:tblPr>
        <w:tblStyle w:val="TableGrid"/>
        <w:tblW w:w="0" w:type="auto"/>
        <w:tblLook w:val="04A0"/>
      </w:tblPr>
      <w:tblGrid>
        <w:gridCol w:w="2952"/>
        <w:gridCol w:w="2952"/>
        <w:gridCol w:w="2952"/>
      </w:tblGrid>
      <w:tr w:rsidR="00622C1A" w:rsidTr="00622C1A">
        <w:tc>
          <w:tcPr>
            <w:tcW w:w="2952" w:type="dxa"/>
          </w:tcPr>
          <w:p w:rsidR="00622C1A" w:rsidRDefault="00622C1A">
            <w:pPr>
              <w:rPr>
                <w:rFonts w:asciiTheme="majorHAnsi" w:hAnsiTheme="majorHAnsi"/>
                <w:b/>
              </w:rPr>
            </w:pPr>
            <w:r>
              <w:rPr>
                <w:rFonts w:asciiTheme="majorHAnsi" w:hAnsiTheme="majorHAnsi"/>
                <w:b/>
              </w:rPr>
              <w:t>Name</w:t>
            </w:r>
          </w:p>
        </w:tc>
        <w:tc>
          <w:tcPr>
            <w:tcW w:w="2952" w:type="dxa"/>
          </w:tcPr>
          <w:p w:rsidR="00622C1A" w:rsidRDefault="00622C1A">
            <w:pPr>
              <w:rPr>
                <w:rFonts w:asciiTheme="majorHAnsi" w:hAnsiTheme="majorHAnsi"/>
                <w:b/>
              </w:rPr>
            </w:pPr>
            <w:r>
              <w:rPr>
                <w:rFonts w:asciiTheme="majorHAnsi" w:hAnsiTheme="majorHAnsi"/>
                <w:b/>
              </w:rPr>
              <w:t>Phone #</w:t>
            </w:r>
          </w:p>
        </w:tc>
        <w:tc>
          <w:tcPr>
            <w:tcW w:w="2952" w:type="dxa"/>
          </w:tcPr>
          <w:p w:rsidR="00622C1A" w:rsidRDefault="00622C1A">
            <w:pPr>
              <w:rPr>
                <w:rFonts w:asciiTheme="majorHAnsi" w:hAnsiTheme="majorHAnsi"/>
                <w:b/>
              </w:rPr>
            </w:pPr>
            <w:r>
              <w:rPr>
                <w:rFonts w:asciiTheme="majorHAnsi" w:hAnsiTheme="majorHAnsi"/>
                <w:b/>
              </w:rPr>
              <w:t>Position or relationship</w:t>
            </w:r>
          </w:p>
        </w:tc>
      </w:tr>
      <w:tr w:rsidR="00622C1A" w:rsidTr="00622C1A">
        <w:trPr>
          <w:trHeight w:val="422"/>
        </w:trPr>
        <w:tc>
          <w:tcPr>
            <w:tcW w:w="2952" w:type="dxa"/>
          </w:tcPr>
          <w:p w:rsidR="00622C1A" w:rsidRDefault="00622C1A">
            <w:pPr>
              <w:rPr>
                <w:rFonts w:asciiTheme="majorHAnsi" w:hAnsiTheme="majorHAnsi"/>
                <w:b/>
              </w:rPr>
            </w:pPr>
          </w:p>
        </w:tc>
        <w:tc>
          <w:tcPr>
            <w:tcW w:w="2952" w:type="dxa"/>
          </w:tcPr>
          <w:p w:rsidR="00622C1A" w:rsidRDefault="00622C1A">
            <w:pPr>
              <w:rPr>
                <w:rFonts w:asciiTheme="majorHAnsi" w:hAnsiTheme="majorHAnsi"/>
                <w:b/>
              </w:rPr>
            </w:pPr>
          </w:p>
        </w:tc>
        <w:tc>
          <w:tcPr>
            <w:tcW w:w="2952" w:type="dxa"/>
          </w:tcPr>
          <w:p w:rsidR="00622C1A" w:rsidRDefault="00622C1A">
            <w:pPr>
              <w:rPr>
                <w:rFonts w:asciiTheme="majorHAnsi" w:hAnsiTheme="majorHAnsi"/>
                <w:b/>
              </w:rPr>
            </w:pPr>
          </w:p>
        </w:tc>
      </w:tr>
      <w:tr w:rsidR="00622C1A" w:rsidTr="00622C1A">
        <w:trPr>
          <w:trHeight w:val="503"/>
        </w:trPr>
        <w:tc>
          <w:tcPr>
            <w:tcW w:w="2952" w:type="dxa"/>
          </w:tcPr>
          <w:p w:rsidR="00622C1A" w:rsidRDefault="00622C1A">
            <w:pPr>
              <w:rPr>
                <w:rFonts w:asciiTheme="majorHAnsi" w:hAnsiTheme="majorHAnsi"/>
                <w:b/>
              </w:rPr>
            </w:pPr>
          </w:p>
        </w:tc>
        <w:tc>
          <w:tcPr>
            <w:tcW w:w="2952" w:type="dxa"/>
          </w:tcPr>
          <w:p w:rsidR="00622C1A" w:rsidRDefault="00622C1A">
            <w:pPr>
              <w:rPr>
                <w:rFonts w:asciiTheme="majorHAnsi" w:hAnsiTheme="majorHAnsi"/>
                <w:b/>
              </w:rPr>
            </w:pPr>
          </w:p>
        </w:tc>
        <w:tc>
          <w:tcPr>
            <w:tcW w:w="2952" w:type="dxa"/>
          </w:tcPr>
          <w:p w:rsidR="00622C1A" w:rsidRDefault="00622C1A">
            <w:pPr>
              <w:rPr>
                <w:rFonts w:asciiTheme="majorHAnsi" w:hAnsiTheme="majorHAnsi"/>
                <w:b/>
              </w:rPr>
            </w:pPr>
          </w:p>
        </w:tc>
      </w:tr>
      <w:tr w:rsidR="00622C1A" w:rsidTr="00622C1A">
        <w:trPr>
          <w:trHeight w:val="557"/>
        </w:trPr>
        <w:tc>
          <w:tcPr>
            <w:tcW w:w="2952" w:type="dxa"/>
          </w:tcPr>
          <w:p w:rsidR="00622C1A" w:rsidRDefault="00622C1A">
            <w:pPr>
              <w:rPr>
                <w:rFonts w:asciiTheme="majorHAnsi" w:hAnsiTheme="majorHAnsi"/>
                <w:b/>
              </w:rPr>
            </w:pPr>
          </w:p>
        </w:tc>
        <w:tc>
          <w:tcPr>
            <w:tcW w:w="2952" w:type="dxa"/>
          </w:tcPr>
          <w:p w:rsidR="00622C1A" w:rsidRDefault="00622C1A">
            <w:pPr>
              <w:rPr>
                <w:rFonts w:asciiTheme="majorHAnsi" w:hAnsiTheme="majorHAnsi"/>
                <w:b/>
              </w:rPr>
            </w:pPr>
          </w:p>
        </w:tc>
        <w:tc>
          <w:tcPr>
            <w:tcW w:w="2952" w:type="dxa"/>
          </w:tcPr>
          <w:p w:rsidR="00622C1A" w:rsidRDefault="00622C1A">
            <w:pPr>
              <w:rPr>
                <w:rFonts w:asciiTheme="majorHAnsi" w:hAnsiTheme="majorHAnsi"/>
                <w:b/>
              </w:rPr>
            </w:pPr>
          </w:p>
        </w:tc>
      </w:tr>
    </w:tbl>
    <w:p w:rsidR="00BC2DE2" w:rsidRDefault="00BC2DE2">
      <w:pPr>
        <w:rPr>
          <w:rFonts w:asciiTheme="majorHAnsi" w:hAnsiTheme="majorHAnsi"/>
          <w:b/>
        </w:rPr>
      </w:pPr>
    </w:p>
    <w:p w:rsidR="00EA76DC" w:rsidRDefault="00EA76DC">
      <w:pPr>
        <w:rPr>
          <w:rFonts w:asciiTheme="majorHAnsi" w:hAnsiTheme="majorHAnsi"/>
          <w:b/>
        </w:rPr>
      </w:pPr>
    </w:p>
    <w:p w:rsidR="00EA76DC" w:rsidRDefault="00EA76DC">
      <w:r>
        <w:t xml:space="preserve">I agree that my volunteer assignment and duties are to be made at the discretion of the school leadership. I agree to maintain a learning environment that is conducive to learning. This includes maintaining a professional appearance. I agree to observe appropriate confidentiality in matters regarding students, parents, and personnel. </w:t>
      </w:r>
    </w:p>
    <w:p w:rsidR="00EA76DC" w:rsidRDefault="00EA76DC"/>
    <w:p w:rsidR="00EA76DC" w:rsidRDefault="00EA76DC">
      <w:r>
        <w:t xml:space="preserve">Do you understand that this is an application for volunteer work and that no employment is being offered at this time?  </w:t>
      </w:r>
      <w:r w:rsidR="00622C1A">
        <w:rPr>
          <w:rFonts w:ascii="Tahoma" w:hAnsi="Tahoma" w:cs="Tahoma"/>
        </w:rPr>
        <w:t>□</w:t>
      </w:r>
      <w:r>
        <w:t xml:space="preserve">Yes </w:t>
      </w:r>
      <w:r w:rsidR="00622C1A">
        <w:rPr>
          <w:rFonts w:ascii="Tahoma" w:hAnsi="Tahoma" w:cs="Tahoma"/>
        </w:rPr>
        <w:t>□</w:t>
      </w:r>
      <w:r w:rsidR="00622C1A">
        <w:t>No</w:t>
      </w:r>
      <w:r>
        <w:t xml:space="preserve"> </w:t>
      </w:r>
    </w:p>
    <w:p w:rsidR="00EA76DC" w:rsidRDefault="00EA76DC"/>
    <w:p w:rsidR="00EA76DC" w:rsidRDefault="00EA76DC"/>
    <w:p w:rsidR="00EA76DC" w:rsidRDefault="00EA76DC"/>
    <w:p w:rsidR="00EA76DC" w:rsidRDefault="00EA76DC">
      <w:r>
        <w:t>I certify that I have carefully read and do understand the above statements. ______________________________________________</w:t>
      </w:r>
      <w:r w:rsidR="00622C1A">
        <w:t>__________________________</w:t>
      </w:r>
      <w:r>
        <w:t xml:space="preserve">Applicant signature </w:t>
      </w:r>
      <w:r w:rsidR="00622C1A">
        <w:tab/>
      </w:r>
      <w:r w:rsidR="00622C1A">
        <w:tab/>
      </w:r>
      <w:r w:rsidR="00622C1A">
        <w:tab/>
      </w:r>
      <w:r w:rsidR="00622C1A">
        <w:tab/>
      </w:r>
      <w:r w:rsidR="00622C1A">
        <w:tab/>
      </w:r>
      <w:r w:rsidR="00622C1A">
        <w:tab/>
      </w:r>
      <w:r w:rsidR="00622C1A">
        <w:tab/>
      </w:r>
      <w:r w:rsidR="00622C1A">
        <w:tab/>
      </w:r>
      <w:r w:rsidR="00622C1A">
        <w:tab/>
      </w:r>
      <w:r>
        <w:t>Date</w:t>
      </w:r>
    </w:p>
    <w:p w:rsidR="00AF4D1A" w:rsidRDefault="00AF4D1A" w:rsidP="00B71483">
      <w:pPr>
        <w:jc w:val="center"/>
        <w:rPr>
          <w:b/>
          <w:sz w:val="36"/>
          <w:szCs w:val="36"/>
        </w:rPr>
      </w:pPr>
    </w:p>
    <w:p w:rsidR="005037AE" w:rsidRPr="00B71483" w:rsidRDefault="005037AE" w:rsidP="00B71483">
      <w:pPr>
        <w:jc w:val="center"/>
        <w:rPr>
          <w:b/>
          <w:sz w:val="36"/>
          <w:szCs w:val="36"/>
        </w:rPr>
      </w:pPr>
      <w:r w:rsidRPr="00B71483">
        <w:rPr>
          <w:b/>
          <w:sz w:val="36"/>
          <w:szCs w:val="36"/>
        </w:rPr>
        <w:lastRenderedPageBreak/>
        <w:t>Declaration of Moral Integrity Form</w:t>
      </w:r>
    </w:p>
    <w:p w:rsidR="005037AE" w:rsidRDefault="005037AE">
      <w:pPr>
        <w:rPr>
          <w:b/>
          <w:sz w:val="32"/>
          <w:szCs w:val="32"/>
        </w:rPr>
      </w:pPr>
    </w:p>
    <w:p w:rsidR="00B71483" w:rsidRPr="005037AE" w:rsidRDefault="00B71483">
      <w:pPr>
        <w:rPr>
          <w:b/>
          <w:sz w:val="32"/>
          <w:szCs w:val="32"/>
        </w:rPr>
      </w:pPr>
    </w:p>
    <w:p w:rsidR="00B71483" w:rsidRDefault="005037AE">
      <w:r>
        <w:t xml:space="preserve">Hope Christian Academy expects all of its volunteers who have unsupervised access to children, to model the same Christian values and lifestyle that it seeks to inculcate in its students. </w:t>
      </w:r>
    </w:p>
    <w:p w:rsidR="00B71483" w:rsidRDefault="00B71483"/>
    <w:p w:rsidR="005037AE" w:rsidRDefault="005037AE">
      <w:r>
        <w:t xml:space="preserve">As an applicant for a position as an volunteer, </w:t>
      </w:r>
    </w:p>
    <w:p w:rsidR="005037AE" w:rsidRDefault="005037AE">
      <w:r>
        <w:t xml:space="preserve">I, (print name) _____________________________________, recognize, understand, and agree to live by the Christian moral standards of the school. </w:t>
      </w:r>
    </w:p>
    <w:p w:rsidR="005037AE" w:rsidRDefault="005037AE"/>
    <w:p w:rsidR="005037AE" w:rsidRDefault="005037AE">
      <w:r>
        <w:t>I declare that as a follower of Christ, I am not engaging in and commit to not engage in inappropriate sexual conduct. Inappropriate conduct includes, but is not limited to, such behaviors as the following: heterosexual activity outside of marriage (e.g., premarital sex, cohabitation, extramarital sex), homosexual activity, sexual harassment, use of (including the viewing of) pornographic material or websites, as defined by Scr</w:t>
      </w:r>
      <w:r w:rsidR="00B71483">
        <w:t>ipture.</w:t>
      </w:r>
    </w:p>
    <w:p w:rsidR="005037AE" w:rsidRDefault="005037AE"/>
    <w:p w:rsidR="00B71483" w:rsidRDefault="005037AE">
      <w:r>
        <w:t xml:space="preserve">I declare that the above statement is factual and true. My signature below indicates that I meet the moral integrity standards and Christian role model lifestyle requirements of Hope Christian Academy. </w:t>
      </w:r>
    </w:p>
    <w:p w:rsidR="00B71483" w:rsidRDefault="00B71483"/>
    <w:p w:rsidR="00B71483" w:rsidRDefault="00B71483"/>
    <w:p w:rsidR="005037AE" w:rsidRDefault="005037AE">
      <w:r>
        <w:t xml:space="preserve">________________________________________________________________________ </w:t>
      </w:r>
    </w:p>
    <w:p w:rsidR="005037AE" w:rsidRDefault="005037AE">
      <w:r>
        <w:t xml:space="preserve">Applicant’s </w:t>
      </w:r>
      <w:r w:rsidR="00B71483">
        <w:t>Name &amp; S</w:t>
      </w:r>
      <w:r>
        <w:t xml:space="preserve">ignature </w:t>
      </w:r>
      <w:r w:rsidR="00B71483">
        <w:tab/>
      </w:r>
      <w:r w:rsidR="00B71483">
        <w:tab/>
      </w:r>
      <w:r w:rsidR="00B71483">
        <w:tab/>
      </w:r>
      <w:r w:rsidR="00B71483">
        <w:tab/>
      </w:r>
      <w:r w:rsidR="00B71483">
        <w:tab/>
      </w:r>
      <w:r w:rsidR="00B71483">
        <w:tab/>
      </w:r>
      <w:r w:rsidR="00B71483">
        <w:tab/>
      </w:r>
      <w:r>
        <w:t xml:space="preserve">Date </w:t>
      </w:r>
    </w:p>
    <w:p w:rsidR="00B71483" w:rsidRDefault="00B71483"/>
    <w:p w:rsidR="00B71483" w:rsidRDefault="00B71483"/>
    <w:p w:rsidR="00B71483" w:rsidRDefault="00B71483"/>
    <w:p w:rsidR="00B71483" w:rsidRDefault="00B71483"/>
    <w:p w:rsidR="00B71483" w:rsidRDefault="00B71483"/>
    <w:p w:rsidR="00B71483" w:rsidRDefault="00B71483"/>
    <w:p w:rsidR="005037AE" w:rsidRDefault="005037AE"/>
    <w:p w:rsidR="005037AE" w:rsidRPr="00B71483" w:rsidRDefault="005037AE">
      <w:pPr>
        <w:rPr>
          <w:i/>
        </w:rPr>
      </w:pPr>
      <w:r w:rsidRPr="00B71483">
        <w:rPr>
          <w:i/>
        </w:rPr>
        <w:t>“Honor marriage, and guard the sacredness of sexual intimacy between wife and husband. God draws a firm line against casual and illicit sex.” (Hebrews 13:4, The Message)</w:t>
      </w:r>
    </w:p>
    <w:p w:rsidR="00B71483" w:rsidRPr="00B71483" w:rsidRDefault="00B71483">
      <w:pPr>
        <w:rPr>
          <w:i/>
        </w:rPr>
      </w:pPr>
    </w:p>
    <w:p w:rsidR="005037AE" w:rsidRPr="00B71483" w:rsidRDefault="005037AE">
      <w:pPr>
        <w:rPr>
          <w:i/>
        </w:rPr>
      </w:pPr>
      <w:r w:rsidRPr="00B71483">
        <w:rPr>
          <w:i/>
        </w:rPr>
        <w:t>“A pupil is not superior to his teacher, but everyone [when he is] completely trained (readjusted, restored, set to rights, and perfected) will be like his teacher.” (Luke 6:40, AMP)</w:t>
      </w:r>
    </w:p>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Default="00B71483"/>
    <w:p w:rsidR="00B71483" w:rsidRPr="00BC2DE2" w:rsidRDefault="00B71483">
      <w:pPr>
        <w:rPr>
          <w:rFonts w:asciiTheme="majorHAnsi" w:hAnsiTheme="majorHAnsi"/>
          <w:b/>
        </w:rPr>
      </w:pPr>
    </w:p>
    <w:sectPr w:rsidR="00B71483" w:rsidRPr="00BC2DE2" w:rsidSect="00C83199">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43D2A"/>
    <w:multiLevelType w:val="hybridMultilevel"/>
    <w:tmpl w:val="75DE4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45408A"/>
    <w:multiLevelType w:val="hybridMultilevel"/>
    <w:tmpl w:val="932C9984"/>
    <w:lvl w:ilvl="0" w:tplc="F3A0D450">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E0E1939"/>
    <w:multiLevelType w:val="hybridMultilevel"/>
    <w:tmpl w:val="1E76DC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noPunctuationKerning/>
  <w:characterSpacingControl w:val="doNotCompress"/>
  <w:compat/>
  <w:docVars>
    <w:docVar w:name="__Grammarly_42____i" w:val="H4sIAAAAAAAEAKtWckksSQxILCpxzi/NK1GyMqwFAAEhoTITAAAA"/>
    <w:docVar w:name="__Grammarly_42___1" w:val="H4sIAAAAAAAEAKtWcslP9kxRslIyNDY0MTIxNDUwMzQwN7Y0NzdQ0lEKTi0uzszPAykwrAUApGKBvywAAAA="/>
  </w:docVars>
  <w:rsids>
    <w:rsidRoot w:val="00301E57"/>
    <w:rsid w:val="00146AC1"/>
    <w:rsid w:val="002F4074"/>
    <w:rsid w:val="00301E57"/>
    <w:rsid w:val="005037AE"/>
    <w:rsid w:val="005868F6"/>
    <w:rsid w:val="00622C1A"/>
    <w:rsid w:val="00784536"/>
    <w:rsid w:val="00834F2B"/>
    <w:rsid w:val="009D7FD5"/>
    <w:rsid w:val="00AF4D1A"/>
    <w:rsid w:val="00B71483"/>
    <w:rsid w:val="00BC2DE2"/>
    <w:rsid w:val="00C77586"/>
    <w:rsid w:val="00C83199"/>
    <w:rsid w:val="00EA76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319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1E57"/>
    <w:rPr>
      <w:rFonts w:ascii="Tahoma" w:hAnsi="Tahoma" w:cs="Tahoma"/>
      <w:sz w:val="16"/>
      <w:szCs w:val="16"/>
    </w:rPr>
  </w:style>
  <w:style w:type="character" w:customStyle="1" w:styleId="BalloonTextChar">
    <w:name w:val="Balloon Text Char"/>
    <w:basedOn w:val="DefaultParagraphFont"/>
    <w:link w:val="BalloonText"/>
    <w:uiPriority w:val="99"/>
    <w:semiHidden/>
    <w:rsid w:val="00301E57"/>
    <w:rPr>
      <w:rFonts w:ascii="Tahoma" w:hAnsi="Tahoma" w:cs="Tahoma"/>
      <w:sz w:val="16"/>
      <w:szCs w:val="16"/>
    </w:rPr>
  </w:style>
  <w:style w:type="paragraph" w:styleId="ListParagraph">
    <w:name w:val="List Paragraph"/>
    <w:basedOn w:val="Normal"/>
    <w:uiPriority w:val="34"/>
    <w:qFormat/>
    <w:rsid w:val="00BC2DE2"/>
    <w:pPr>
      <w:ind w:left="720"/>
      <w:contextualSpacing/>
    </w:pPr>
  </w:style>
  <w:style w:type="table" w:styleId="TableGrid">
    <w:name w:val="Table Grid"/>
    <w:basedOn w:val="TableNormal"/>
    <w:uiPriority w:val="59"/>
    <w:rsid w:val="00622C1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Pages>
  <Words>1309</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7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y</dc:creator>
  <cp:lastModifiedBy>Emily Kovalchuk</cp:lastModifiedBy>
  <cp:revision>4</cp:revision>
  <cp:lastPrinted>2016-10-18T04:32:00Z</cp:lastPrinted>
  <dcterms:created xsi:type="dcterms:W3CDTF">2016-10-18T03:25:00Z</dcterms:created>
  <dcterms:modified xsi:type="dcterms:W3CDTF">2017-06-20T07:11:00Z</dcterms:modified>
</cp:coreProperties>
</file>